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3BDB6" w14:textId="577248ED" w:rsidR="00175B90" w:rsidRDefault="00175B90" w:rsidP="0065399B"/>
    <w:p w14:paraId="741579F3" w14:textId="69D6C4AF" w:rsidR="00A66E25" w:rsidRPr="00A66E25" w:rsidRDefault="00900CD6" w:rsidP="00120A3B">
      <w:pPr>
        <w:contextualSpacing/>
        <w:jc w:val="center"/>
        <w:rPr>
          <w:rFonts w:cstheme="minorHAnsi"/>
          <w:b/>
          <w:bCs/>
          <w:sz w:val="32"/>
          <w:szCs w:val="32"/>
        </w:rPr>
      </w:pPr>
      <w:r w:rsidRPr="00120A3B">
        <w:rPr>
          <w:rFonts w:cstheme="minorHAnsi"/>
          <w:b/>
          <w:bCs/>
          <w:sz w:val="32"/>
          <w:szCs w:val="32"/>
        </w:rPr>
        <w:t xml:space="preserve">Junior Achievement </w:t>
      </w:r>
      <w:r w:rsidR="003943B6">
        <w:rPr>
          <w:rFonts w:cstheme="minorHAnsi"/>
          <w:b/>
          <w:bCs/>
          <w:sz w:val="32"/>
          <w:szCs w:val="32"/>
        </w:rPr>
        <w:t>Central Arizona Board Meeting</w:t>
      </w:r>
      <w:r w:rsidR="00A66E25" w:rsidRPr="00A66E25">
        <w:rPr>
          <w:b/>
          <w:bCs/>
          <w:sz w:val="32"/>
          <w:szCs w:val="32"/>
        </w:rPr>
        <w:t xml:space="preserve"> Agenda</w:t>
      </w:r>
    </w:p>
    <w:p w14:paraId="76F45FED" w14:textId="1FB01A1C" w:rsidR="00A66E25" w:rsidRDefault="00472F94" w:rsidP="00120A3B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ursday</w:t>
      </w:r>
      <w:r w:rsidR="003943B6">
        <w:rPr>
          <w:b/>
          <w:bCs/>
          <w:sz w:val="28"/>
          <w:szCs w:val="28"/>
        </w:rPr>
        <w:t xml:space="preserve">, </w:t>
      </w:r>
      <w:r w:rsidR="0091585E">
        <w:rPr>
          <w:b/>
          <w:bCs/>
          <w:sz w:val="28"/>
          <w:szCs w:val="28"/>
        </w:rPr>
        <w:t>August</w:t>
      </w:r>
      <w:r w:rsidR="00A66E25" w:rsidRPr="00A66E25">
        <w:rPr>
          <w:b/>
          <w:bCs/>
          <w:sz w:val="28"/>
          <w:szCs w:val="28"/>
        </w:rPr>
        <w:t xml:space="preserve"> 2</w:t>
      </w:r>
      <w:r>
        <w:rPr>
          <w:b/>
          <w:bCs/>
          <w:sz w:val="28"/>
          <w:szCs w:val="28"/>
        </w:rPr>
        <w:t>4</w:t>
      </w:r>
      <w:r w:rsidR="00A66E25" w:rsidRPr="00A66E25">
        <w:rPr>
          <w:b/>
          <w:bCs/>
          <w:sz w:val="28"/>
          <w:szCs w:val="28"/>
        </w:rPr>
        <w:t>, 202</w:t>
      </w:r>
      <w:r w:rsidR="003943B6">
        <w:rPr>
          <w:b/>
          <w:bCs/>
          <w:sz w:val="28"/>
          <w:szCs w:val="28"/>
        </w:rPr>
        <w:t>3</w:t>
      </w:r>
    </w:p>
    <w:p w14:paraId="57254999" w14:textId="77777777" w:rsidR="00472F94" w:rsidRDefault="00472F94" w:rsidP="00A40F3E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1:30 AM – 1:00 PM</w:t>
      </w:r>
    </w:p>
    <w:p w14:paraId="01074427" w14:textId="6156B9DD" w:rsidR="00A40F3E" w:rsidRPr="00A40F3E" w:rsidRDefault="00A40F3E" w:rsidP="00A40F3E">
      <w:pPr>
        <w:spacing w:after="0" w:line="240" w:lineRule="auto"/>
        <w:contextualSpacing/>
        <w:jc w:val="center"/>
        <w:rPr>
          <w:rFonts w:eastAsia="Times New Roman" w:cstheme="minorHAnsi"/>
          <w:b/>
          <w:noProof/>
          <w:sz w:val="28"/>
          <w:szCs w:val="28"/>
        </w:rPr>
      </w:pPr>
      <w:r w:rsidRPr="00A40F3E">
        <w:rPr>
          <w:rFonts w:eastAsia="Times New Roman" w:cstheme="minorHAnsi"/>
          <w:b/>
          <w:noProof/>
          <w:sz w:val="28"/>
          <w:szCs w:val="28"/>
        </w:rPr>
        <w:t>In Person at 636 W. Southern Ave., Tempe, AZ 85282</w:t>
      </w:r>
    </w:p>
    <w:p w14:paraId="19528FC8" w14:textId="40EA6451" w:rsidR="00A40F3E" w:rsidRPr="00A40F3E" w:rsidRDefault="00A40F3E" w:rsidP="000A24CA">
      <w:pPr>
        <w:autoSpaceDE w:val="0"/>
        <w:autoSpaceDN w:val="0"/>
        <w:adjustRightInd w:val="0"/>
        <w:spacing w:after="0" w:line="240" w:lineRule="auto"/>
        <w:jc w:val="center"/>
        <w:rPr>
          <w:rFonts w:eastAsiaTheme="minorEastAsia" w:cstheme="minorHAnsi"/>
          <w:b/>
          <w:sz w:val="24"/>
          <w:szCs w:val="24"/>
        </w:rPr>
      </w:pPr>
      <w:r w:rsidRPr="00A40F3E">
        <w:rPr>
          <w:rFonts w:eastAsiaTheme="minorEastAsia" w:cstheme="minorHAnsi"/>
          <w:b/>
          <w:sz w:val="28"/>
          <w:szCs w:val="28"/>
        </w:rPr>
        <w:t xml:space="preserve">OR Virtually </w:t>
      </w:r>
      <w:r w:rsidR="000A24CA">
        <w:rPr>
          <w:rFonts w:eastAsiaTheme="minorEastAsia" w:cstheme="minorHAnsi"/>
          <w:b/>
          <w:sz w:val="28"/>
          <w:szCs w:val="28"/>
        </w:rPr>
        <w:t>via</w:t>
      </w:r>
      <w:r w:rsidRPr="00A40F3E">
        <w:rPr>
          <w:rFonts w:eastAsiaTheme="minorEastAsia" w:cstheme="minorHAnsi"/>
          <w:b/>
          <w:sz w:val="28"/>
          <w:szCs w:val="28"/>
        </w:rPr>
        <w:t xml:space="preserve"> Zoom Videoconference </w:t>
      </w:r>
    </w:p>
    <w:p w14:paraId="2616C1C4" w14:textId="77777777" w:rsidR="003943B6" w:rsidRPr="008C1448" w:rsidRDefault="003943B6" w:rsidP="00120A3B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</w:p>
    <w:p w14:paraId="181102A8" w14:textId="77777777" w:rsidR="00A66E25" w:rsidRDefault="00A66E25" w:rsidP="00A66E25">
      <w:pPr>
        <w:spacing w:after="0" w:line="240" w:lineRule="auto"/>
        <w:rPr>
          <w:sz w:val="24"/>
          <w:szCs w:val="24"/>
        </w:rPr>
      </w:pPr>
    </w:p>
    <w:p w14:paraId="1180D1C6" w14:textId="47D8658B" w:rsidR="008B5953" w:rsidRDefault="00472F94" w:rsidP="00A66E2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11:30 AM</w:t>
      </w:r>
      <w:r>
        <w:rPr>
          <w:sz w:val="24"/>
          <w:szCs w:val="24"/>
        </w:rPr>
        <w:tab/>
      </w:r>
      <w:r w:rsidR="00090C63">
        <w:rPr>
          <w:sz w:val="24"/>
          <w:szCs w:val="24"/>
        </w:rPr>
        <w:t>Welcome</w:t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>
        <w:rPr>
          <w:sz w:val="24"/>
          <w:szCs w:val="24"/>
        </w:rPr>
        <w:t>Art Perez</w:t>
      </w:r>
    </w:p>
    <w:p w14:paraId="13005F39" w14:textId="6BF0BC70" w:rsidR="00090C63" w:rsidRDefault="00090C63" w:rsidP="00A66E25">
      <w:pPr>
        <w:spacing w:after="0" w:line="240" w:lineRule="auto"/>
        <w:rPr>
          <w:sz w:val="24"/>
          <w:szCs w:val="24"/>
        </w:rPr>
      </w:pPr>
    </w:p>
    <w:p w14:paraId="1B7B2EE0" w14:textId="55C11F86" w:rsidR="00522C0C" w:rsidRDefault="00472F94" w:rsidP="00A66E2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11:35 AM</w:t>
      </w:r>
      <w:r w:rsidR="00522C0C">
        <w:rPr>
          <w:sz w:val="24"/>
          <w:szCs w:val="24"/>
        </w:rPr>
        <w:tab/>
        <w:t>Call to Order, Opening Comments</w:t>
      </w:r>
    </w:p>
    <w:p w14:paraId="5A77DCA3" w14:textId="2FE9699A" w:rsidR="00794FE6" w:rsidRDefault="00522C0C" w:rsidP="00A66E2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Mission Moment – JA Young Ambassador</w:t>
      </w:r>
      <w:r w:rsidR="00CE748D">
        <w:rPr>
          <w:sz w:val="24"/>
          <w:szCs w:val="24"/>
        </w:rPr>
        <w:t xml:space="preserve"> </w:t>
      </w:r>
    </w:p>
    <w:p w14:paraId="067DD040" w14:textId="232D0DC8" w:rsidR="00522C0C" w:rsidRDefault="00794FE6" w:rsidP="00A66E2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522C0C">
        <w:rPr>
          <w:sz w:val="24"/>
          <w:szCs w:val="24"/>
        </w:rPr>
        <w:tab/>
        <w:t xml:space="preserve">Approval of May Meeting Minutes </w:t>
      </w:r>
      <w:r w:rsidR="00522C0C" w:rsidRPr="00794FE6">
        <w:rPr>
          <w:b/>
          <w:bCs/>
          <w:i/>
          <w:iCs/>
          <w:sz w:val="24"/>
          <w:szCs w:val="24"/>
        </w:rPr>
        <w:t>(Vote)</w:t>
      </w:r>
    </w:p>
    <w:p w14:paraId="754B5FE4" w14:textId="17EBE69D" w:rsidR="00522C0C" w:rsidRDefault="008B3F48" w:rsidP="00A66E2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Review Agenda</w:t>
      </w:r>
    </w:p>
    <w:p w14:paraId="021EDD3A" w14:textId="77777777" w:rsidR="008B3F48" w:rsidRPr="00A66E25" w:rsidRDefault="008B3F48" w:rsidP="00A66E25">
      <w:pPr>
        <w:spacing w:after="0" w:line="240" w:lineRule="auto"/>
        <w:rPr>
          <w:sz w:val="24"/>
          <w:szCs w:val="24"/>
        </w:rPr>
      </w:pPr>
    </w:p>
    <w:p w14:paraId="6DF044CB" w14:textId="43327447" w:rsidR="008261E4" w:rsidRDefault="00472F94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11:40 AM</w:t>
      </w:r>
      <w:r w:rsidR="00A66E25" w:rsidRPr="00F07DE9">
        <w:rPr>
          <w:sz w:val="24"/>
          <w:szCs w:val="24"/>
        </w:rPr>
        <w:tab/>
      </w:r>
      <w:r w:rsidR="008261E4">
        <w:rPr>
          <w:sz w:val="24"/>
          <w:szCs w:val="24"/>
        </w:rPr>
        <w:t>Finance Report</w:t>
      </w:r>
      <w:r w:rsidR="008261E4">
        <w:rPr>
          <w:sz w:val="24"/>
          <w:szCs w:val="24"/>
        </w:rPr>
        <w:tab/>
      </w:r>
      <w:r w:rsidR="008261E4">
        <w:rPr>
          <w:sz w:val="24"/>
          <w:szCs w:val="24"/>
        </w:rPr>
        <w:tab/>
      </w:r>
      <w:r w:rsidR="008261E4">
        <w:rPr>
          <w:sz w:val="24"/>
          <w:szCs w:val="24"/>
        </w:rPr>
        <w:tab/>
      </w:r>
      <w:r w:rsidR="008261E4">
        <w:rPr>
          <w:sz w:val="24"/>
          <w:szCs w:val="24"/>
        </w:rPr>
        <w:tab/>
      </w:r>
      <w:r w:rsidR="008261E4">
        <w:rPr>
          <w:sz w:val="24"/>
          <w:szCs w:val="24"/>
        </w:rPr>
        <w:tab/>
      </w:r>
      <w:r w:rsidR="008261E4">
        <w:rPr>
          <w:sz w:val="24"/>
          <w:szCs w:val="24"/>
        </w:rPr>
        <w:tab/>
      </w:r>
      <w:r w:rsidR="008261E4">
        <w:rPr>
          <w:sz w:val="24"/>
          <w:szCs w:val="24"/>
        </w:rPr>
        <w:tab/>
        <w:t>Amy Schaefer</w:t>
      </w:r>
    </w:p>
    <w:p w14:paraId="760C6D8D" w14:textId="5A1A1ED9" w:rsidR="008261E4" w:rsidRDefault="008261E4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>June Year-End Financials</w:t>
      </w:r>
      <w:r>
        <w:rPr>
          <w:sz w:val="24"/>
          <w:szCs w:val="24"/>
        </w:rPr>
        <w:t>; Audit Status</w:t>
      </w:r>
    </w:p>
    <w:p w14:paraId="353C6996" w14:textId="77777777" w:rsidR="008261E4" w:rsidRDefault="008261E4" w:rsidP="004A3C04">
      <w:pPr>
        <w:spacing w:after="0" w:line="240" w:lineRule="auto"/>
        <w:rPr>
          <w:sz w:val="24"/>
          <w:szCs w:val="24"/>
        </w:rPr>
      </w:pPr>
    </w:p>
    <w:p w14:paraId="5F9FAEBC" w14:textId="064CD30B" w:rsidR="00A66E25" w:rsidRDefault="008261E4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11:45 AM</w:t>
      </w:r>
      <w:r>
        <w:rPr>
          <w:sz w:val="24"/>
          <w:szCs w:val="24"/>
        </w:rPr>
        <w:tab/>
      </w:r>
      <w:r w:rsidR="00355339">
        <w:rPr>
          <w:sz w:val="24"/>
          <w:szCs w:val="24"/>
        </w:rPr>
        <w:t>President’s Update</w:t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  <w:t>Katherine Cecala</w:t>
      </w:r>
    </w:p>
    <w:p w14:paraId="2C638671" w14:textId="427EE6AA" w:rsidR="00355339" w:rsidRDefault="00355339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2022/23 Accomplishments</w:t>
      </w:r>
    </w:p>
    <w:p w14:paraId="289E9313" w14:textId="2CE02E19" w:rsidR="00355339" w:rsidRDefault="00355339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Balanced Scorecard, Student Numbers</w:t>
      </w:r>
    </w:p>
    <w:p w14:paraId="098B11F4" w14:textId="2F0A2AB5" w:rsidR="00472F94" w:rsidRDefault="00472F94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0C660D">
        <w:rPr>
          <w:sz w:val="24"/>
          <w:szCs w:val="24"/>
        </w:rPr>
        <w:t xml:space="preserve">Staffing; </w:t>
      </w:r>
      <w:r>
        <w:rPr>
          <w:sz w:val="24"/>
          <w:szCs w:val="24"/>
        </w:rPr>
        <w:t>Chief Development Officer Progress</w:t>
      </w:r>
    </w:p>
    <w:p w14:paraId="4ADCD10E" w14:textId="382A82C7" w:rsidR="00472F94" w:rsidRDefault="00472F94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Year Ahead</w:t>
      </w:r>
      <w:r w:rsidR="00722FD4">
        <w:rPr>
          <w:sz w:val="24"/>
          <w:szCs w:val="24"/>
        </w:rPr>
        <w:t xml:space="preserve"> – Opportunities and Challenges</w:t>
      </w:r>
    </w:p>
    <w:p w14:paraId="0009CAA1" w14:textId="77777777" w:rsidR="00355339" w:rsidRDefault="00355339" w:rsidP="004A3C04">
      <w:pPr>
        <w:spacing w:after="0" w:line="240" w:lineRule="auto"/>
        <w:rPr>
          <w:sz w:val="24"/>
          <w:szCs w:val="24"/>
        </w:rPr>
      </w:pPr>
    </w:p>
    <w:p w14:paraId="259EE55B" w14:textId="4FFED35E" w:rsidR="005B4DC0" w:rsidRDefault="00472F94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1</w:t>
      </w:r>
      <w:r w:rsidR="00DA5DDD">
        <w:rPr>
          <w:sz w:val="24"/>
          <w:szCs w:val="24"/>
        </w:rPr>
        <w:t>2</w:t>
      </w:r>
      <w:r>
        <w:rPr>
          <w:sz w:val="24"/>
          <w:szCs w:val="24"/>
        </w:rPr>
        <w:t>:</w:t>
      </w:r>
      <w:r w:rsidR="00DA5DDD">
        <w:rPr>
          <w:sz w:val="24"/>
          <w:szCs w:val="24"/>
        </w:rPr>
        <w:t>00 PM</w:t>
      </w:r>
      <w:r w:rsidR="00242E4E" w:rsidRPr="00F07DE9">
        <w:rPr>
          <w:sz w:val="24"/>
          <w:szCs w:val="24"/>
        </w:rPr>
        <w:tab/>
      </w:r>
      <w:r w:rsidR="00726658">
        <w:rPr>
          <w:sz w:val="24"/>
          <w:szCs w:val="24"/>
        </w:rPr>
        <w:t xml:space="preserve">JAAZ </w:t>
      </w:r>
      <w:r w:rsidR="00A66E25" w:rsidRPr="00F07DE9">
        <w:rPr>
          <w:sz w:val="24"/>
          <w:szCs w:val="24"/>
        </w:rPr>
        <w:t>Strategic Framework</w:t>
      </w:r>
      <w:r w:rsidR="00694829">
        <w:rPr>
          <w:sz w:val="24"/>
          <w:szCs w:val="24"/>
        </w:rPr>
        <w:tab/>
      </w:r>
      <w:r w:rsidR="00694829">
        <w:rPr>
          <w:sz w:val="24"/>
          <w:szCs w:val="24"/>
        </w:rPr>
        <w:tab/>
      </w:r>
      <w:r w:rsidR="005B4DC0">
        <w:rPr>
          <w:sz w:val="24"/>
          <w:szCs w:val="24"/>
        </w:rPr>
        <w:tab/>
      </w:r>
      <w:r w:rsidR="005B4DC0">
        <w:rPr>
          <w:sz w:val="24"/>
          <w:szCs w:val="24"/>
        </w:rPr>
        <w:tab/>
      </w:r>
      <w:r w:rsidR="005B4DC0">
        <w:rPr>
          <w:sz w:val="24"/>
          <w:szCs w:val="24"/>
        </w:rPr>
        <w:tab/>
      </w:r>
      <w:r w:rsidR="005B4DC0">
        <w:rPr>
          <w:sz w:val="24"/>
          <w:szCs w:val="24"/>
        </w:rPr>
        <w:tab/>
      </w:r>
      <w:r w:rsidR="007C2016">
        <w:rPr>
          <w:sz w:val="24"/>
          <w:szCs w:val="24"/>
        </w:rPr>
        <w:t>Katherine Cecala</w:t>
      </w:r>
    </w:p>
    <w:p w14:paraId="303E5962" w14:textId="0DFB411F" w:rsidR="00A66E25" w:rsidRDefault="005B4DC0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2023/24 Key Priorities</w:t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266F37">
        <w:rPr>
          <w:sz w:val="24"/>
          <w:szCs w:val="24"/>
        </w:rPr>
        <w:tab/>
      </w:r>
      <w:r w:rsidR="00266F37">
        <w:rPr>
          <w:sz w:val="24"/>
          <w:szCs w:val="24"/>
        </w:rPr>
        <w:tab/>
      </w:r>
      <w:r w:rsidR="00266F37">
        <w:rPr>
          <w:sz w:val="24"/>
          <w:szCs w:val="24"/>
        </w:rPr>
        <w:tab/>
      </w:r>
      <w:r w:rsidR="00266F37">
        <w:rPr>
          <w:sz w:val="24"/>
          <w:szCs w:val="24"/>
        </w:rPr>
        <w:tab/>
        <w:t>Leadership Team</w:t>
      </w:r>
    </w:p>
    <w:p w14:paraId="7F073839" w14:textId="5C8F63E2" w:rsidR="00694829" w:rsidRPr="00F07DE9" w:rsidRDefault="00694829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Discussion and Consensus</w:t>
      </w:r>
      <w:r w:rsidR="00266F37">
        <w:rPr>
          <w:sz w:val="24"/>
          <w:szCs w:val="24"/>
        </w:rPr>
        <w:tab/>
      </w:r>
      <w:r w:rsidR="00266F37">
        <w:rPr>
          <w:sz w:val="24"/>
          <w:szCs w:val="24"/>
        </w:rPr>
        <w:tab/>
      </w:r>
      <w:r w:rsidR="00266F37">
        <w:rPr>
          <w:sz w:val="24"/>
          <w:szCs w:val="24"/>
        </w:rPr>
        <w:tab/>
      </w:r>
      <w:r w:rsidR="00266F37">
        <w:rPr>
          <w:sz w:val="24"/>
          <w:szCs w:val="24"/>
        </w:rPr>
        <w:tab/>
      </w:r>
      <w:r w:rsidR="00266F37">
        <w:rPr>
          <w:sz w:val="24"/>
          <w:szCs w:val="24"/>
        </w:rPr>
        <w:tab/>
      </w:r>
      <w:r w:rsidR="00266F37">
        <w:rPr>
          <w:sz w:val="24"/>
          <w:szCs w:val="24"/>
        </w:rPr>
        <w:tab/>
      </w:r>
    </w:p>
    <w:p w14:paraId="62F7DD77" w14:textId="77777777" w:rsidR="00A66E25" w:rsidRPr="00F01581" w:rsidRDefault="00A66E25" w:rsidP="004A3C04">
      <w:pPr>
        <w:spacing w:after="0" w:line="240" w:lineRule="auto"/>
        <w:rPr>
          <w:sz w:val="16"/>
          <w:szCs w:val="16"/>
        </w:rPr>
      </w:pPr>
    </w:p>
    <w:p w14:paraId="69DDE6D1" w14:textId="30391466" w:rsidR="00293409" w:rsidRDefault="00472F94" w:rsidP="00472F9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12:</w:t>
      </w:r>
      <w:r w:rsidR="00DA5DDD">
        <w:rPr>
          <w:sz w:val="24"/>
          <w:szCs w:val="24"/>
        </w:rPr>
        <w:t>20</w:t>
      </w:r>
      <w:r w:rsidR="00E76F37">
        <w:rPr>
          <w:sz w:val="24"/>
          <w:szCs w:val="24"/>
        </w:rPr>
        <w:t xml:space="preserve"> PM</w:t>
      </w:r>
      <w:r w:rsidR="00B26596">
        <w:rPr>
          <w:sz w:val="24"/>
          <w:szCs w:val="24"/>
        </w:rPr>
        <w:tab/>
      </w:r>
      <w:r w:rsidR="00A86ED0">
        <w:rPr>
          <w:sz w:val="24"/>
          <w:szCs w:val="24"/>
        </w:rPr>
        <w:t xml:space="preserve">Newer Initiatives </w:t>
      </w:r>
      <w:r w:rsidR="005F2309">
        <w:rPr>
          <w:sz w:val="24"/>
          <w:szCs w:val="24"/>
        </w:rPr>
        <w:t>Update</w:t>
      </w:r>
      <w:r w:rsidR="005F2309">
        <w:rPr>
          <w:sz w:val="24"/>
          <w:szCs w:val="24"/>
        </w:rPr>
        <w:tab/>
      </w:r>
      <w:r w:rsidR="005F2309">
        <w:rPr>
          <w:sz w:val="24"/>
          <w:szCs w:val="24"/>
        </w:rPr>
        <w:tab/>
      </w:r>
      <w:r w:rsidR="005F2309">
        <w:rPr>
          <w:sz w:val="24"/>
          <w:szCs w:val="24"/>
        </w:rPr>
        <w:tab/>
      </w:r>
      <w:r w:rsidR="005F2309">
        <w:rPr>
          <w:sz w:val="24"/>
          <w:szCs w:val="24"/>
        </w:rPr>
        <w:tab/>
      </w:r>
      <w:r w:rsidR="005F2309">
        <w:rPr>
          <w:sz w:val="24"/>
          <w:szCs w:val="24"/>
        </w:rPr>
        <w:tab/>
      </w:r>
      <w:r w:rsidR="005F2309">
        <w:rPr>
          <w:sz w:val="24"/>
          <w:szCs w:val="24"/>
        </w:rPr>
        <w:tab/>
      </w:r>
    </w:p>
    <w:p w14:paraId="4DE748DB" w14:textId="5755CED9" w:rsidR="00A86ED0" w:rsidRDefault="0014311E" w:rsidP="00472F9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JA Inspire</w:t>
      </w:r>
      <w:r w:rsidR="00A86ED0">
        <w:rPr>
          <w:sz w:val="24"/>
          <w:szCs w:val="24"/>
        </w:rPr>
        <w:tab/>
      </w:r>
      <w:r w:rsidR="00A86ED0">
        <w:rPr>
          <w:sz w:val="24"/>
          <w:szCs w:val="24"/>
        </w:rPr>
        <w:tab/>
      </w:r>
      <w:r w:rsidR="00A86ED0">
        <w:rPr>
          <w:sz w:val="24"/>
          <w:szCs w:val="24"/>
        </w:rPr>
        <w:tab/>
      </w:r>
      <w:r w:rsidR="00A86ED0">
        <w:rPr>
          <w:sz w:val="24"/>
          <w:szCs w:val="24"/>
        </w:rPr>
        <w:tab/>
      </w:r>
      <w:r w:rsidR="00A86ED0">
        <w:rPr>
          <w:sz w:val="24"/>
          <w:szCs w:val="24"/>
        </w:rPr>
        <w:tab/>
      </w:r>
      <w:r w:rsidR="00A86ED0">
        <w:rPr>
          <w:sz w:val="24"/>
          <w:szCs w:val="24"/>
        </w:rPr>
        <w:tab/>
      </w:r>
      <w:r w:rsidR="00A86ED0">
        <w:rPr>
          <w:sz w:val="24"/>
          <w:szCs w:val="24"/>
        </w:rPr>
        <w:tab/>
      </w:r>
      <w:r w:rsidR="00A86ED0">
        <w:rPr>
          <w:sz w:val="24"/>
          <w:szCs w:val="24"/>
        </w:rPr>
        <w:tab/>
        <w:t>Jennie Clausen</w:t>
      </w:r>
    </w:p>
    <w:p w14:paraId="7EC1505B" w14:textId="10FF0288" w:rsidR="0014311E" w:rsidRDefault="00A86ED0" w:rsidP="00472F9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14311E">
        <w:rPr>
          <w:sz w:val="24"/>
          <w:szCs w:val="24"/>
        </w:rPr>
        <w:t>Money in Motio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Rae Herrera</w:t>
      </w:r>
    </w:p>
    <w:p w14:paraId="2F1AE57B" w14:textId="0E8B2DF9" w:rsidR="00E76F37" w:rsidRDefault="00E76F37" w:rsidP="004A3C04">
      <w:pPr>
        <w:spacing w:after="0" w:line="240" w:lineRule="auto"/>
        <w:rPr>
          <w:sz w:val="24"/>
          <w:szCs w:val="24"/>
        </w:rPr>
      </w:pPr>
    </w:p>
    <w:p w14:paraId="48F022CC" w14:textId="7BBD902C" w:rsidR="00E76F37" w:rsidRDefault="00B26596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12</w:t>
      </w:r>
      <w:r w:rsidR="00E76F37">
        <w:rPr>
          <w:sz w:val="24"/>
          <w:szCs w:val="24"/>
        </w:rPr>
        <w:t>:</w:t>
      </w:r>
      <w:r w:rsidR="00694829">
        <w:rPr>
          <w:sz w:val="24"/>
          <w:szCs w:val="24"/>
        </w:rPr>
        <w:t>3</w:t>
      </w:r>
      <w:r w:rsidR="00A86ED0">
        <w:rPr>
          <w:sz w:val="24"/>
          <w:szCs w:val="24"/>
        </w:rPr>
        <w:t>5</w:t>
      </w:r>
      <w:r w:rsidR="00E76F37">
        <w:rPr>
          <w:sz w:val="24"/>
          <w:szCs w:val="24"/>
        </w:rPr>
        <w:t xml:space="preserve"> PM</w:t>
      </w:r>
      <w:r w:rsidR="009D27C2">
        <w:rPr>
          <w:sz w:val="24"/>
          <w:szCs w:val="24"/>
        </w:rPr>
        <w:tab/>
      </w:r>
      <w:r w:rsidR="00293409">
        <w:rPr>
          <w:sz w:val="24"/>
          <w:szCs w:val="24"/>
        </w:rPr>
        <w:t>Strategic Dis</w:t>
      </w:r>
      <w:r w:rsidR="00411ADC">
        <w:rPr>
          <w:sz w:val="24"/>
          <w:szCs w:val="24"/>
        </w:rPr>
        <w:t>cussion</w:t>
      </w:r>
      <w:r w:rsidR="005F2309">
        <w:rPr>
          <w:sz w:val="24"/>
          <w:szCs w:val="24"/>
        </w:rPr>
        <w:tab/>
      </w:r>
      <w:r w:rsidR="005F2309">
        <w:rPr>
          <w:sz w:val="24"/>
          <w:szCs w:val="24"/>
        </w:rPr>
        <w:tab/>
      </w:r>
      <w:r w:rsidR="005F2309">
        <w:rPr>
          <w:sz w:val="24"/>
          <w:szCs w:val="24"/>
        </w:rPr>
        <w:tab/>
      </w:r>
      <w:r w:rsidR="005F2309">
        <w:rPr>
          <w:sz w:val="24"/>
          <w:szCs w:val="24"/>
        </w:rPr>
        <w:tab/>
      </w:r>
      <w:r w:rsidR="005F2309">
        <w:rPr>
          <w:sz w:val="24"/>
          <w:szCs w:val="24"/>
        </w:rPr>
        <w:tab/>
      </w:r>
      <w:r w:rsidR="005F2309">
        <w:rPr>
          <w:sz w:val="24"/>
          <w:szCs w:val="24"/>
        </w:rPr>
        <w:tab/>
      </w:r>
      <w:r w:rsidR="005F2309">
        <w:rPr>
          <w:sz w:val="24"/>
          <w:szCs w:val="24"/>
        </w:rPr>
        <w:tab/>
        <w:t>All</w:t>
      </w:r>
    </w:p>
    <w:p w14:paraId="7742D2C7" w14:textId="0DB3C169" w:rsidR="008C3659" w:rsidRDefault="008C3659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7C3AFA">
        <w:rPr>
          <w:sz w:val="24"/>
          <w:szCs w:val="24"/>
        </w:rPr>
        <w:t xml:space="preserve">JAAZ Program </w:t>
      </w:r>
      <w:r w:rsidR="004E2247" w:rsidRPr="007C3AFA">
        <w:rPr>
          <w:sz w:val="24"/>
          <w:szCs w:val="24"/>
        </w:rPr>
        <w:t>Priorities</w:t>
      </w:r>
      <w:r w:rsidR="007C3AFA">
        <w:rPr>
          <w:sz w:val="24"/>
          <w:szCs w:val="24"/>
        </w:rPr>
        <w:t xml:space="preserve"> and Choices</w:t>
      </w:r>
    </w:p>
    <w:p w14:paraId="54C238EB" w14:textId="77777777" w:rsidR="00411ADC" w:rsidRDefault="00411ADC" w:rsidP="004A3C04">
      <w:pPr>
        <w:spacing w:after="0" w:line="240" w:lineRule="auto"/>
        <w:rPr>
          <w:sz w:val="24"/>
          <w:szCs w:val="24"/>
        </w:rPr>
      </w:pPr>
    </w:p>
    <w:p w14:paraId="7ECB56B0" w14:textId="3FD185C6" w:rsidR="00A66E25" w:rsidRPr="00F07DE9" w:rsidRDefault="00472F94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12:</w:t>
      </w:r>
      <w:r w:rsidR="000112EE">
        <w:rPr>
          <w:sz w:val="24"/>
          <w:szCs w:val="24"/>
        </w:rPr>
        <w:t>55</w:t>
      </w:r>
      <w:r w:rsidR="00A66E25" w:rsidRPr="00F07DE9">
        <w:rPr>
          <w:sz w:val="24"/>
          <w:szCs w:val="24"/>
        </w:rPr>
        <w:t xml:space="preserve"> PM</w:t>
      </w:r>
      <w:r w:rsidR="00A66E25" w:rsidRPr="00F07DE9">
        <w:rPr>
          <w:sz w:val="24"/>
          <w:szCs w:val="24"/>
        </w:rPr>
        <w:tab/>
      </w:r>
      <w:r w:rsidR="009D27C2">
        <w:rPr>
          <w:sz w:val="24"/>
          <w:szCs w:val="24"/>
        </w:rPr>
        <w:t xml:space="preserve">Other Business, </w:t>
      </w:r>
      <w:r w:rsidR="00A66E25" w:rsidRPr="00F07DE9">
        <w:rPr>
          <w:sz w:val="24"/>
          <w:szCs w:val="24"/>
        </w:rPr>
        <w:t>Wrap-Up</w:t>
      </w:r>
      <w:r w:rsidR="000112EE">
        <w:rPr>
          <w:sz w:val="24"/>
          <w:szCs w:val="24"/>
        </w:rPr>
        <w:tab/>
      </w:r>
      <w:r w:rsidR="000112EE">
        <w:rPr>
          <w:sz w:val="24"/>
          <w:szCs w:val="24"/>
        </w:rPr>
        <w:tab/>
      </w:r>
      <w:r w:rsidR="000112EE">
        <w:rPr>
          <w:sz w:val="24"/>
          <w:szCs w:val="24"/>
        </w:rPr>
        <w:tab/>
      </w:r>
      <w:r w:rsidR="000112EE">
        <w:rPr>
          <w:sz w:val="24"/>
          <w:szCs w:val="24"/>
        </w:rPr>
        <w:tab/>
      </w:r>
      <w:r w:rsidR="000112EE">
        <w:rPr>
          <w:sz w:val="24"/>
          <w:szCs w:val="24"/>
        </w:rPr>
        <w:tab/>
      </w:r>
      <w:r w:rsidR="000112EE">
        <w:rPr>
          <w:sz w:val="24"/>
          <w:szCs w:val="24"/>
        </w:rPr>
        <w:tab/>
      </w:r>
      <w:r w:rsidR="000C660D">
        <w:rPr>
          <w:sz w:val="24"/>
          <w:szCs w:val="24"/>
        </w:rPr>
        <w:t>Art Perez</w:t>
      </w:r>
    </w:p>
    <w:p w14:paraId="5B95332E" w14:textId="77777777" w:rsidR="00A66E25" w:rsidRPr="00F01581" w:rsidRDefault="00A66E25" w:rsidP="004A3C04">
      <w:pPr>
        <w:spacing w:after="0" w:line="240" w:lineRule="auto"/>
        <w:rPr>
          <w:sz w:val="16"/>
          <w:szCs w:val="16"/>
        </w:rPr>
      </w:pPr>
    </w:p>
    <w:p w14:paraId="5BD2C0D5" w14:textId="4FB0966E" w:rsidR="00682612" w:rsidRDefault="00472F94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8261E4">
        <w:rPr>
          <w:sz w:val="24"/>
          <w:szCs w:val="24"/>
        </w:rPr>
        <w:t xml:space="preserve"> </w:t>
      </w:r>
      <w:r>
        <w:rPr>
          <w:sz w:val="24"/>
          <w:szCs w:val="24"/>
        </w:rPr>
        <w:t>1:00</w:t>
      </w:r>
      <w:r w:rsidR="00A66E25" w:rsidRPr="00F07DE9">
        <w:rPr>
          <w:sz w:val="24"/>
          <w:szCs w:val="24"/>
        </w:rPr>
        <w:t xml:space="preserve"> PM</w:t>
      </w:r>
      <w:r w:rsidR="00A66E25" w:rsidRPr="00F07DE9">
        <w:rPr>
          <w:sz w:val="24"/>
          <w:szCs w:val="24"/>
        </w:rPr>
        <w:tab/>
      </w:r>
      <w:r w:rsidR="0091585E" w:rsidRPr="00F07DE9">
        <w:rPr>
          <w:sz w:val="24"/>
          <w:szCs w:val="24"/>
        </w:rPr>
        <w:t>Adjourn</w:t>
      </w:r>
    </w:p>
    <w:p w14:paraId="2DFFA905" w14:textId="0BCF5444" w:rsidR="00682612" w:rsidRPr="00F07DE9" w:rsidRDefault="00682612" w:rsidP="004A3C04">
      <w:pPr>
        <w:spacing w:after="0" w:line="240" w:lineRule="auto"/>
        <w:rPr>
          <w:sz w:val="24"/>
          <w:szCs w:val="24"/>
        </w:rPr>
      </w:pPr>
    </w:p>
    <w:sectPr w:rsidR="00682612" w:rsidRPr="00F07DE9" w:rsidSect="00120A3B">
      <w:footerReference w:type="default" r:id="rId8"/>
      <w:headerReference w:type="first" r:id="rId9"/>
      <w:footerReference w:type="first" r:id="rId10"/>
      <w:pgSz w:w="12240" w:h="15840" w:code="1"/>
      <w:pgMar w:top="1440" w:right="1296" w:bottom="360" w:left="1296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A81F1" w14:textId="77777777" w:rsidR="00770FA3" w:rsidRDefault="00770FA3" w:rsidP="00B27D52">
      <w:pPr>
        <w:spacing w:after="0" w:line="240" w:lineRule="auto"/>
      </w:pPr>
      <w:r>
        <w:separator/>
      </w:r>
    </w:p>
  </w:endnote>
  <w:endnote w:type="continuationSeparator" w:id="0">
    <w:p w14:paraId="5B9D683E" w14:textId="77777777" w:rsidR="00770FA3" w:rsidRDefault="00770FA3" w:rsidP="00B27D52">
      <w:pPr>
        <w:spacing w:after="0" w:line="240" w:lineRule="auto"/>
      </w:pPr>
      <w:r>
        <w:continuationSeparator/>
      </w:r>
    </w:p>
  </w:endnote>
  <w:endnote w:type="continuationNotice" w:id="1">
    <w:p w14:paraId="7A889EAD" w14:textId="77777777" w:rsidR="00770FA3" w:rsidRDefault="00770FA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8340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D40777" w14:textId="0DD112B9" w:rsidR="00900CD6" w:rsidRDefault="00900CD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1424C8" w14:textId="77777777" w:rsidR="00900CD6" w:rsidRDefault="00900C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944D2" w14:textId="6690F456" w:rsidR="00900CD6" w:rsidRPr="00900CD6" w:rsidRDefault="00900CD6" w:rsidP="00900CD6">
    <w:pPr>
      <w:spacing w:line="276" w:lineRule="auto"/>
      <w:rPr>
        <w:rFonts w:asciiTheme="majorHAnsi" w:hAnsiTheme="majorHAnsi" w:cstheme="majorHAnsi"/>
        <w:color w:val="595959" w:themeColor="text1" w:themeTint="A6"/>
      </w:rPr>
    </w:pPr>
    <w:r>
      <w:rPr>
        <w:rFonts w:asciiTheme="majorHAnsi" w:hAnsiTheme="majorHAnsi" w:cstheme="majorHAnsi"/>
        <w:color w:val="595959" w:themeColor="text1" w:themeTint="A6"/>
      </w:rPr>
      <w:ptab w:relativeTo="margin" w:alignment="left" w:leader="none"/>
    </w:r>
    <w:r w:rsidRPr="00086DA6">
      <w:rPr>
        <w:rFonts w:asciiTheme="majorHAnsi" w:hAnsiTheme="majorHAnsi" w:cstheme="majorHAnsi"/>
        <w:color w:val="595959" w:themeColor="text1" w:themeTint="A6"/>
      </w:rPr>
      <w:t>636 West Southern Avenue, Tempe, AZ 85282 | 6339 E. Speedway Boulevard, Ste. 109, Tucson, AZ 85710</w:t>
    </w:r>
    <w:r w:rsidRPr="00086DA6">
      <w:rPr>
        <w:rFonts w:asciiTheme="majorHAnsi" w:hAnsiTheme="majorHAnsi" w:cstheme="majorHAnsi"/>
        <w:color w:val="595959" w:themeColor="text1" w:themeTint="A6"/>
      </w:rPr>
      <w:br/>
      <w:t xml:space="preserve">480.377.8500 | </w:t>
    </w:r>
    <w:hyperlink r:id="rId1" w:history="1">
      <w:r w:rsidRPr="00086DA6">
        <w:rPr>
          <w:rStyle w:val="Hyperlink"/>
          <w:rFonts w:asciiTheme="majorHAnsi" w:hAnsiTheme="majorHAnsi" w:cstheme="majorHAnsi"/>
        </w:rPr>
        <w:t>www.jaaz.org</w:t>
      </w:r>
    </w:hyperlink>
    <w:r w:rsidRPr="00086DA6">
      <w:rPr>
        <w:rFonts w:asciiTheme="majorHAnsi" w:hAnsiTheme="majorHAnsi" w:cstheme="majorHAnsi"/>
        <w:color w:val="595959" w:themeColor="text1" w:themeTint="A6"/>
      </w:rPr>
      <w:t xml:space="preserve"> | Tax ID: 86-0184349 | QCO Code: 2093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67FDC" w14:textId="77777777" w:rsidR="00770FA3" w:rsidRDefault="00770FA3" w:rsidP="00B27D52">
      <w:pPr>
        <w:spacing w:after="0" w:line="240" w:lineRule="auto"/>
      </w:pPr>
      <w:r>
        <w:separator/>
      </w:r>
    </w:p>
  </w:footnote>
  <w:footnote w:type="continuationSeparator" w:id="0">
    <w:p w14:paraId="1AD7026E" w14:textId="77777777" w:rsidR="00770FA3" w:rsidRDefault="00770FA3" w:rsidP="00B27D52">
      <w:pPr>
        <w:spacing w:after="0" w:line="240" w:lineRule="auto"/>
      </w:pPr>
      <w:r>
        <w:continuationSeparator/>
      </w:r>
    </w:p>
  </w:footnote>
  <w:footnote w:type="continuationNotice" w:id="1">
    <w:p w14:paraId="1A0A1C2F" w14:textId="77777777" w:rsidR="00770FA3" w:rsidRDefault="00770FA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710F2" w14:textId="61DDDC80" w:rsidR="00566C8E" w:rsidRPr="00566C8E" w:rsidRDefault="002C34A2" w:rsidP="00566C8E">
    <w:pPr>
      <w:pStyle w:val="Header"/>
      <w:rPr>
        <w:rFonts w:ascii="Calibri" w:eastAsia="Calibri" w:hAnsi="Calibri" w:cs="Times New Roman"/>
        <w:sz w:val="24"/>
        <w:lang w:eastAsia="ja-JP"/>
      </w:rPr>
    </w:pPr>
    <w:r w:rsidRPr="00566C8E">
      <w:rPr>
        <w:rFonts w:ascii="Calibri" w:eastAsia="Calibri" w:hAnsi="Calibri" w:cs="Times New Roman"/>
        <w:noProof/>
        <w:sz w:val="24"/>
        <w:lang w:eastAsia="ja-JP"/>
      </w:rPr>
      <w:drawing>
        <wp:anchor distT="0" distB="0" distL="114300" distR="114300" simplePos="0" relativeHeight="251663872" behindDoc="0" locked="0" layoutInCell="1" allowOverlap="1" wp14:anchorId="5C780151" wp14:editId="4EB30A2C">
          <wp:simplePos x="0" y="0"/>
          <wp:positionH relativeFrom="margin">
            <wp:posOffset>5013960</wp:posOffset>
          </wp:positionH>
          <wp:positionV relativeFrom="paragraph">
            <wp:posOffset>-390525</wp:posOffset>
          </wp:positionV>
          <wp:extent cx="1724025" cy="569595"/>
          <wp:effectExtent l="0" t="0" r="9525" b="1905"/>
          <wp:wrapNone/>
          <wp:docPr id="951340449" name="Picture 951340449" descr="A black and white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51340449" name="Picture 951340449" descr="A black and white sign with whit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569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6C8E" w:rsidRPr="00566C8E">
      <w:rPr>
        <w:rFonts w:ascii="Calibri" w:eastAsia="Calibri" w:hAnsi="Calibri" w:cs="Times New Roman"/>
        <w:noProof/>
        <w:sz w:val="24"/>
        <w:lang w:eastAsia="ja-JP"/>
      </w:rPr>
      <mc:AlternateContent>
        <mc:Choice Requires="wpg">
          <w:drawing>
            <wp:anchor distT="0" distB="0" distL="114300" distR="114300" simplePos="0" relativeHeight="251660800" behindDoc="0" locked="0" layoutInCell="1" allowOverlap="1" wp14:anchorId="1B94AA08" wp14:editId="4D7DFFD4">
              <wp:simplePos x="0" y="0"/>
              <wp:positionH relativeFrom="column">
                <wp:posOffset>-320040</wp:posOffset>
              </wp:positionH>
              <wp:positionV relativeFrom="paragraph">
                <wp:posOffset>-304800</wp:posOffset>
              </wp:positionV>
              <wp:extent cx="767080" cy="369570"/>
              <wp:effectExtent l="0" t="152400" r="13970" b="163830"/>
              <wp:wrapNone/>
              <wp:docPr id="551718887" name="Group 55171888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7080" cy="369570"/>
                        <a:chOff x="0" y="0"/>
                        <a:chExt cx="767537" cy="370146"/>
                      </a:xfrm>
                    </wpg:grpSpPr>
                    <wps:wsp>
                      <wps:cNvPr id="804949695" name="Right Triangle 38"/>
                      <wps:cNvSpPr/>
                      <wps:spPr>
                        <a:xfrm rot="3831943" flipH="1">
                          <a:off x="273179" y="-124212"/>
                          <a:ext cx="229885" cy="758831"/>
                        </a:xfrm>
                        <a:custGeom>
                          <a:avLst/>
                          <a:gdLst>
                            <a:gd name="connsiteX0" fmla="*/ 0 w 883004"/>
                            <a:gd name="connsiteY0" fmla="*/ 1165565 h 1165565"/>
                            <a:gd name="connsiteX1" fmla="*/ 0 w 883004"/>
                            <a:gd name="connsiteY1" fmla="*/ 0 h 1165565"/>
                            <a:gd name="connsiteX2" fmla="*/ 883004 w 883004"/>
                            <a:gd name="connsiteY2" fmla="*/ 1165565 h 1165565"/>
                            <a:gd name="connsiteX3" fmla="*/ 0 w 883004"/>
                            <a:gd name="connsiteY3" fmla="*/ 1165565 h 1165565"/>
                            <a:gd name="connsiteX0" fmla="*/ 3924 w 883004"/>
                            <a:gd name="connsiteY0" fmla="*/ 2252641 h 2252641"/>
                            <a:gd name="connsiteX1" fmla="*/ 0 w 883004"/>
                            <a:gd name="connsiteY1" fmla="*/ 0 h 2252641"/>
                            <a:gd name="connsiteX2" fmla="*/ 883004 w 883004"/>
                            <a:gd name="connsiteY2" fmla="*/ 1165565 h 2252641"/>
                            <a:gd name="connsiteX3" fmla="*/ 3924 w 883004"/>
                            <a:gd name="connsiteY3" fmla="*/ 2252641 h 2252641"/>
                            <a:gd name="connsiteX0" fmla="*/ 3924 w 572972"/>
                            <a:gd name="connsiteY0" fmla="*/ 2252641 h 2252641"/>
                            <a:gd name="connsiteX1" fmla="*/ 0 w 572972"/>
                            <a:gd name="connsiteY1" fmla="*/ 0 h 2252641"/>
                            <a:gd name="connsiteX2" fmla="*/ 572972 w 572972"/>
                            <a:gd name="connsiteY2" fmla="*/ 1432429 h 2252641"/>
                            <a:gd name="connsiteX3" fmla="*/ 3924 w 572972"/>
                            <a:gd name="connsiteY3" fmla="*/ 2252641 h 2252641"/>
                            <a:gd name="connsiteX0" fmla="*/ 3924 w 643612"/>
                            <a:gd name="connsiteY0" fmla="*/ 2252641 h 2252641"/>
                            <a:gd name="connsiteX1" fmla="*/ 0 w 643612"/>
                            <a:gd name="connsiteY1" fmla="*/ 0 h 2252641"/>
                            <a:gd name="connsiteX2" fmla="*/ 643612 w 643612"/>
                            <a:gd name="connsiteY2" fmla="*/ 1361788 h 2252641"/>
                            <a:gd name="connsiteX3" fmla="*/ 3924 w 643612"/>
                            <a:gd name="connsiteY3" fmla="*/ 2252641 h 2252641"/>
                            <a:gd name="connsiteX0" fmla="*/ 3924 w 682856"/>
                            <a:gd name="connsiteY0" fmla="*/ 2252641 h 2252641"/>
                            <a:gd name="connsiteX1" fmla="*/ 0 w 682856"/>
                            <a:gd name="connsiteY1" fmla="*/ 0 h 2252641"/>
                            <a:gd name="connsiteX2" fmla="*/ 682856 w 682856"/>
                            <a:gd name="connsiteY2" fmla="*/ 1357864 h 2252641"/>
                            <a:gd name="connsiteX3" fmla="*/ 3924 w 682856"/>
                            <a:gd name="connsiteY3" fmla="*/ 2252641 h 22526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682856" h="2252641">
                              <a:moveTo>
                                <a:pt x="3924" y="2252641"/>
                              </a:moveTo>
                              <a:lnTo>
                                <a:pt x="0" y="0"/>
                              </a:lnTo>
                              <a:lnTo>
                                <a:pt x="682856" y="1357864"/>
                              </a:lnTo>
                              <a:lnTo>
                                <a:pt x="3924" y="225264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9D9DF"/>
                        </a:solidFill>
                        <a:ln w="9525" cap="flat" cmpd="sng" algn="ctr">
                          <a:noFill/>
                          <a:prstDash val="solid"/>
                        </a:ln>
                        <a:effectLst/>
                      </wps:spPr>
                      <wps:bodyPr rtlCol="0" anchor="ctr"/>
                    </wps:wsp>
                    <wps:wsp>
                      <wps:cNvPr id="1230919061" name="Right Triangle 38"/>
                      <wps:cNvSpPr/>
                      <wps:spPr>
                        <a:xfrm rot="7071943">
                          <a:off x="263531" y="-263531"/>
                          <a:ext cx="234832" cy="761893"/>
                        </a:xfrm>
                        <a:custGeom>
                          <a:avLst/>
                          <a:gdLst>
                            <a:gd name="connsiteX0" fmla="*/ 0 w 883004"/>
                            <a:gd name="connsiteY0" fmla="*/ 1165565 h 1165565"/>
                            <a:gd name="connsiteX1" fmla="*/ 0 w 883004"/>
                            <a:gd name="connsiteY1" fmla="*/ 0 h 1165565"/>
                            <a:gd name="connsiteX2" fmla="*/ 883004 w 883004"/>
                            <a:gd name="connsiteY2" fmla="*/ 1165565 h 1165565"/>
                            <a:gd name="connsiteX3" fmla="*/ 0 w 883004"/>
                            <a:gd name="connsiteY3" fmla="*/ 1165565 h 1165565"/>
                            <a:gd name="connsiteX0" fmla="*/ 3924 w 883004"/>
                            <a:gd name="connsiteY0" fmla="*/ 2252641 h 2252641"/>
                            <a:gd name="connsiteX1" fmla="*/ 0 w 883004"/>
                            <a:gd name="connsiteY1" fmla="*/ 0 h 2252641"/>
                            <a:gd name="connsiteX2" fmla="*/ 883004 w 883004"/>
                            <a:gd name="connsiteY2" fmla="*/ 1165565 h 2252641"/>
                            <a:gd name="connsiteX3" fmla="*/ 3924 w 883004"/>
                            <a:gd name="connsiteY3" fmla="*/ 2252641 h 2252641"/>
                            <a:gd name="connsiteX0" fmla="*/ 3924 w 572972"/>
                            <a:gd name="connsiteY0" fmla="*/ 2252641 h 2252641"/>
                            <a:gd name="connsiteX1" fmla="*/ 0 w 572972"/>
                            <a:gd name="connsiteY1" fmla="*/ 0 h 2252641"/>
                            <a:gd name="connsiteX2" fmla="*/ 572972 w 572972"/>
                            <a:gd name="connsiteY2" fmla="*/ 1432429 h 2252641"/>
                            <a:gd name="connsiteX3" fmla="*/ 3924 w 572972"/>
                            <a:gd name="connsiteY3" fmla="*/ 2252641 h 2252641"/>
                            <a:gd name="connsiteX0" fmla="*/ 3924 w 643612"/>
                            <a:gd name="connsiteY0" fmla="*/ 2252641 h 2252641"/>
                            <a:gd name="connsiteX1" fmla="*/ 0 w 643612"/>
                            <a:gd name="connsiteY1" fmla="*/ 0 h 2252641"/>
                            <a:gd name="connsiteX2" fmla="*/ 643612 w 643612"/>
                            <a:gd name="connsiteY2" fmla="*/ 1361788 h 2252641"/>
                            <a:gd name="connsiteX3" fmla="*/ 3924 w 643612"/>
                            <a:gd name="connsiteY3" fmla="*/ 2252641 h 2252641"/>
                            <a:gd name="connsiteX0" fmla="*/ 3924 w 682856"/>
                            <a:gd name="connsiteY0" fmla="*/ 2252641 h 2252641"/>
                            <a:gd name="connsiteX1" fmla="*/ 0 w 682856"/>
                            <a:gd name="connsiteY1" fmla="*/ 0 h 2252641"/>
                            <a:gd name="connsiteX2" fmla="*/ 682856 w 682856"/>
                            <a:gd name="connsiteY2" fmla="*/ 1357864 h 2252641"/>
                            <a:gd name="connsiteX3" fmla="*/ 3924 w 682856"/>
                            <a:gd name="connsiteY3" fmla="*/ 2252641 h 2252641"/>
                            <a:gd name="connsiteX0" fmla="*/ 3924 w 692021"/>
                            <a:gd name="connsiteY0" fmla="*/ 2252641 h 2252641"/>
                            <a:gd name="connsiteX1" fmla="*/ 0 w 692021"/>
                            <a:gd name="connsiteY1" fmla="*/ 0 h 2252641"/>
                            <a:gd name="connsiteX2" fmla="*/ 692021 w 692021"/>
                            <a:gd name="connsiteY2" fmla="*/ 1353105 h 2252641"/>
                            <a:gd name="connsiteX3" fmla="*/ 3924 w 692021"/>
                            <a:gd name="connsiteY3" fmla="*/ 2252641 h 2252641"/>
                            <a:gd name="connsiteX0" fmla="*/ 41956 w 692021"/>
                            <a:gd name="connsiteY0" fmla="*/ 2263148 h 2263148"/>
                            <a:gd name="connsiteX1" fmla="*/ 0 w 692021"/>
                            <a:gd name="connsiteY1" fmla="*/ 0 h 2263148"/>
                            <a:gd name="connsiteX2" fmla="*/ 692021 w 692021"/>
                            <a:gd name="connsiteY2" fmla="*/ 1353105 h 2263148"/>
                            <a:gd name="connsiteX3" fmla="*/ 41956 w 692021"/>
                            <a:gd name="connsiteY3" fmla="*/ 2263148 h 2263148"/>
                            <a:gd name="connsiteX0" fmla="*/ 41956 w 697114"/>
                            <a:gd name="connsiteY0" fmla="*/ 2263148 h 2263148"/>
                            <a:gd name="connsiteX1" fmla="*/ 0 w 697114"/>
                            <a:gd name="connsiteY1" fmla="*/ 0 h 2263148"/>
                            <a:gd name="connsiteX2" fmla="*/ 697114 w 697114"/>
                            <a:gd name="connsiteY2" fmla="*/ 1353951 h 2263148"/>
                            <a:gd name="connsiteX3" fmla="*/ 41956 w 697114"/>
                            <a:gd name="connsiteY3" fmla="*/ 2263148 h 226314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697114" h="2263148">
                              <a:moveTo>
                                <a:pt x="41956" y="2263148"/>
                              </a:moveTo>
                              <a:lnTo>
                                <a:pt x="0" y="0"/>
                              </a:lnTo>
                              <a:lnTo>
                                <a:pt x="697114" y="1353951"/>
                              </a:lnTo>
                              <a:lnTo>
                                <a:pt x="41956" y="226314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3EDEF"/>
                        </a:solidFill>
                        <a:ln w="9525" cap="flat" cmpd="sng" algn="ctr">
                          <a:noFill/>
                          <a:prstDash val="solid"/>
                        </a:ln>
                        <a:effectLst/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62123E55" id="Group 551718887" o:spid="_x0000_s1026" style="position:absolute;margin-left:-25.2pt;margin-top:-24pt;width:60.4pt;height:29.1pt;z-index:251660800" coordsize="7675,37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">
              <v:shape id="Right Triangle 38" o:spid="_x0000_s1027" style="position:absolute;left:2731;top:-1242;width:2299;height:7588;rotation:-4185504fd;flip:x;visibility:visible;mso-wrap-style:square;v-text-anchor:middle" coordsize="682856,2252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" path="m3924,2252641l,,682856,1357864,3924,2252641xe" fillcolor="#99d9df" stroked="f">
                <v:path arrowok="t" o:connecttype="custom" o:connectlocs="1321,758831;0,0;229885,457414;1321,758831" o:connectangles="0,0,0,0"/>
              </v:shape>
              <v:shape id="Right Triangle 38" o:spid="_x0000_s1028" style="position:absolute;left:2635;top:-2635;width:2348;height:7618;rotation:7724448fd;visibility:visible;mso-wrap-style:square;v-text-anchor:middle" coordsize="697114,2263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" path="m41956,2263148l,,697114,1353951,41956,2263148xe" fillcolor="#c3edef" stroked="f">
                <v:path arrowok="t" o:connecttype="custom" o:connectlocs="14133,761893;0,0;234832,455810;14133,761893" o:connectangles="0,0,0,0"/>
              </v:shape>
            </v:group>
          </w:pict>
        </mc:Fallback>
      </mc:AlternateContent>
    </w:r>
    <w:sdt>
      <w:sdtPr>
        <w:id w:val="747243202"/>
        <w:docPartObj>
          <w:docPartGallery w:val="Page Numbers (Margins)"/>
          <w:docPartUnique/>
        </w:docPartObj>
      </w:sdtPr>
      <w:sdtContent/>
    </w:sdt>
    <w:r w:rsidR="00566C8E" w:rsidRPr="00566C8E">
      <w:rPr>
        <w:rFonts w:ascii="Calibri" w:eastAsia="Calibri" w:hAnsi="Calibri" w:cs="Times New Roman"/>
        <w:sz w:val="24"/>
        <w:lang w:eastAsia="ja-JP"/>
      </w:rPr>
      <w:t xml:space="preserve"> </w:t>
    </w:r>
    <w:sdt>
      <w:sdtPr>
        <w:rPr>
          <w:rFonts w:ascii="Calibri" w:eastAsia="Calibri" w:hAnsi="Calibri" w:cs="Times New Roman"/>
          <w:sz w:val="24"/>
          <w:lang w:eastAsia="ja-JP"/>
        </w:rPr>
        <w:id w:val="-1435358205"/>
        <w:docPartObj>
          <w:docPartGallery w:val="Page Numbers (Margins)"/>
          <w:docPartUnique/>
        </w:docPartObj>
      </w:sdtPr>
      <w:sdtContent/>
    </w:sdt>
    <w:r w:rsidR="00566C8E" w:rsidRPr="00566C8E">
      <w:rPr>
        <w:rFonts w:ascii="Calibri" w:eastAsia="Calibri" w:hAnsi="Calibri" w:cs="Times New Roman"/>
        <w:noProof/>
        <w:sz w:val="24"/>
        <w:lang w:eastAsia="ja-JP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0CC4627" wp14:editId="77AC2207">
              <wp:simplePos x="0" y="0"/>
              <wp:positionH relativeFrom="page">
                <wp:posOffset>590550</wp:posOffset>
              </wp:positionH>
              <wp:positionV relativeFrom="paragraph">
                <wp:posOffset>-447675</wp:posOffset>
              </wp:positionV>
              <wp:extent cx="7181850" cy="685800"/>
              <wp:effectExtent l="0" t="0" r="0" b="0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81850" cy="685800"/>
                      </a:xfrm>
                      <a:custGeom>
                        <a:avLst/>
                        <a:gdLst>
                          <a:gd name="connsiteX0" fmla="*/ 0 w 7182485"/>
                          <a:gd name="connsiteY0" fmla="*/ 0 h 685800"/>
                          <a:gd name="connsiteX1" fmla="*/ 7182485 w 7182485"/>
                          <a:gd name="connsiteY1" fmla="*/ 0 h 685800"/>
                          <a:gd name="connsiteX2" fmla="*/ 7182485 w 7182485"/>
                          <a:gd name="connsiteY2" fmla="*/ 685800 h 685800"/>
                          <a:gd name="connsiteX3" fmla="*/ 0 w 7182485"/>
                          <a:gd name="connsiteY3" fmla="*/ 685800 h 685800"/>
                          <a:gd name="connsiteX4" fmla="*/ 0 w 7182485"/>
                          <a:gd name="connsiteY4" fmla="*/ 0 h 685800"/>
                          <a:gd name="connsiteX0" fmla="*/ 4 w 7182489"/>
                          <a:gd name="connsiteY0" fmla="*/ 0 h 685800"/>
                          <a:gd name="connsiteX1" fmla="*/ 7182489 w 7182489"/>
                          <a:gd name="connsiteY1" fmla="*/ 0 h 685800"/>
                          <a:gd name="connsiteX2" fmla="*/ 7182489 w 7182489"/>
                          <a:gd name="connsiteY2" fmla="*/ 685800 h 685800"/>
                          <a:gd name="connsiteX3" fmla="*/ 4 w 7182489"/>
                          <a:gd name="connsiteY3" fmla="*/ 685800 h 685800"/>
                          <a:gd name="connsiteX4" fmla="*/ 254869 w 7182489"/>
                          <a:gd name="connsiteY4" fmla="*/ 344359 h 685800"/>
                          <a:gd name="connsiteX5" fmla="*/ 4 w 7182489"/>
                          <a:gd name="connsiteY5" fmla="*/ 0 h 685800"/>
                          <a:gd name="connsiteX0" fmla="*/ 4 w 7182489"/>
                          <a:gd name="connsiteY0" fmla="*/ 0 h 685800"/>
                          <a:gd name="connsiteX1" fmla="*/ 7182489 w 7182489"/>
                          <a:gd name="connsiteY1" fmla="*/ 0 h 685800"/>
                          <a:gd name="connsiteX2" fmla="*/ 7182489 w 7182489"/>
                          <a:gd name="connsiteY2" fmla="*/ 685800 h 685800"/>
                          <a:gd name="connsiteX3" fmla="*/ 4 w 7182489"/>
                          <a:gd name="connsiteY3" fmla="*/ 685800 h 685800"/>
                          <a:gd name="connsiteX4" fmla="*/ 254869 w 7182489"/>
                          <a:gd name="connsiteY4" fmla="*/ 344359 h 685800"/>
                          <a:gd name="connsiteX5" fmla="*/ 4 w 7182489"/>
                          <a:gd name="connsiteY5" fmla="*/ 0 h 685800"/>
                          <a:gd name="connsiteX0" fmla="*/ 4 w 7182489"/>
                          <a:gd name="connsiteY0" fmla="*/ 0 h 685800"/>
                          <a:gd name="connsiteX1" fmla="*/ 7182489 w 7182489"/>
                          <a:gd name="connsiteY1" fmla="*/ 0 h 685800"/>
                          <a:gd name="connsiteX2" fmla="*/ 7182489 w 7182489"/>
                          <a:gd name="connsiteY2" fmla="*/ 685800 h 685800"/>
                          <a:gd name="connsiteX3" fmla="*/ 4 w 7182489"/>
                          <a:gd name="connsiteY3" fmla="*/ 685800 h 685800"/>
                          <a:gd name="connsiteX4" fmla="*/ 254869 w 7182489"/>
                          <a:gd name="connsiteY4" fmla="*/ 344359 h 685800"/>
                          <a:gd name="connsiteX5" fmla="*/ 4 w 7182489"/>
                          <a:gd name="connsiteY5" fmla="*/ 0 h 685800"/>
                          <a:gd name="connsiteX0" fmla="*/ 0 w 7182485"/>
                          <a:gd name="connsiteY0" fmla="*/ 0 h 685800"/>
                          <a:gd name="connsiteX1" fmla="*/ 7182485 w 7182485"/>
                          <a:gd name="connsiteY1" fmla="*/ 0 h 685800"/>
                          <a:gd name="connsiteX2" fmla="*/ 7182485 w 7182485"/>
                          <a:gd name="connsiteY2" fmla="*/ 685800 h 685800"/>
                          <a:gd name="connsiteX3" fmla="*/ 0 w 7182485"/>
                          <a:gd name="connsiteY3" fmla="*/ 685800 h 685800"/>
                          <a:gd name="connsiteX4" fmla="*/ 254865 w 7182485"/>
                          <a:gd name="connsiteY4" fmla="*/ 344359 h 685800"/>
                          <a:gd name="connsiteX5" fmla="*/ 0 w 7182485"/>
                          <a:gd name="connsiteY5" fmla="*/ 0 h 6858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</a:cxnLst>
                        <a:rect l="l" t="t" r="r" b="b"/>
                        <a:pathLst>
                          <a:path w="7182485" h="685800">
                            <a:moveTo>
                              <a:pt x="0" y="0"/>
                            </a:moveTo>
                            <a:lnTo>
                              <a:pt x="7182485" y="0"/>
                            </a:lnTo>
                            <a:lnTo>
                              <a:pt x="7182485" y="685800"/>
                            </a:lnTo>
                            <a:lnTo>
                              <a:pt x="0" y="685800"/>
                            </a:lnTo>
                            <a:cubicBezTo>
                              <a:pt x="241894" y="366408"/>
                              <a:pt x="260053" y="356357"/>
                              <a:pt x="254865" y="344359"/>
                            </a:cubicBezTo>
                            <a:cubicBezTo>
                              <a:pt x="206875" y="276265"/>
                              <a:pt x="84955" y="114786"/>
                              <a:pt x="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A0AF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23D2A47" id="Rectangle 31" o:spid="_x0000_s1026" style="position:absolute;margin-left:46.5pt;margin-top:-35.25pt;width:565.5pt;height:54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7182485,685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" path="m,l7182485,r,685800l,685800c241894,366408,260053,356357,254865,344359,206875,276265,84955,114786,,xe" fillcolor="#00a0af" stroked="f" strokeweight="2pt">
              <v:path arrowok="t" o:connecttype="custom" o:connectlocs="0,0;7181850,0;7181850,685800;0,685800;254842,344359;0,0" o:connectangles="0,0,0,0,0,0"/>
              <w10:wrap anchorx="page"/>
            </v:shape>
          </w:pict>
        </mc:Fallback>
      </mc:AlternateContent>
    </w:r>
  </w:p>
  <w:p w14:paraId="2B3EECF1" w14:textId="52D1FA31" w:rsidR="005C7CD8" w:rsidRPr="007A5125" w:rsidRDefault="005C7CD8" w:rsidP="005C7CD8">
    <w:pPr>
      <w:pStyle w:val="Header"/>
    </w:pPr>
    <w:r>
      <w:rPr>
        <w:noProof/>
      </w:rPr>
      <w:drawing>
        <wp:anchor distT="0" distB="0" distL="114300" distR="114300" simplePos="0" relativeHeight="251656704" behindDoc="0" locked="0" layoutInCell="1" allowOverlap="1" wp14:anchorId="28149532" wp14:editId="38AC691E">
          <wp:simplePos x="0" y="0"/>
          <wp:positionH relativeFrom="margin">
            <wp:posOffset>5303520</wp:posOffset>
          </wp:positionH>
          <wp:positionV relativeFrom="paragraph">
            <wp:posOffset>-390525</wp:posOffset>
          </wp:positionV>
          <wp:extent cx="1724025" cy="569612"/>
          <wp:effectExtent l="0" t="0" r="0" b="1905"/>
          <wp:wrapNone/>
          <wp:docPr id="399466385" name="Picture 2" descr="A black and white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9466385" name="Picture 2" descr="A black and white sign with whit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5696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C55C807" w14:textId="2D6BC2AB" w:rsidR="00900CD6" w:rsidRDefault="00900C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D5CF9"/>
    <w:multiLevelType w:val="hybridMultilevel"/>
    <w:tmpl w:val="CF5EF3C8"/>
    <w:lvl w:ilvl="0" w:tplc="EA66FAD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8061041"/>
    <w:multiLevelType w:val="hybridMultilevel"/>
    <w:tmpl w:val="783E6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77434"/>
    <w:multiLevelType w:val="multilevel"/>
    <w:tmpl w:val="8E560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47131B"/>
    <w:multiLevelType w:val="hybridMultilevel"/>
    <w:tmpl w:val="F92CBC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53C553F"/>
    <w:multiLevelType w:val="hybridMultilevel"/>
    <w:tmpl w:val="465228D6"/>
    <w:lvl w:ilvl="0" w:tplc="527608B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A166916"/>
    <w:multiLevelType w:val="multilevel"/>
    <w:tmpl w:val="78AAA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9B74DB"/>
    <w:multiLevelType w:val="hybridMultilevel"/>
    <w:tmpl w:val="B1686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25DCB"/>
    <w:multiLevelType w:val="hybridMultilevel"/>
    <w:tmpl w:val="18BC2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B164DB"/>
    <w:multiLevelType w:val="multilevel"/>
    <w:tmpl w:val="EFB20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7F06E5A"/>
    <w:multiLevelType w:val="hybridMultilevel"/>
    <w:tmpl w:val="A7725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6D5EDF"/>
    <w:multiLevelType w:val="hybridMultilevel"/>
    <w:tmpl w:val="D2EC453C"/>
    <w:lvl w:ilvl="0" w:tplc="FFFFFFFF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C92777F"/>
    <w:multiLevelType w:val="multilevel"/>
    <w:tmpl w:val="489CF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D0350AA"/>
    <w:multiLevelType w:val="hybridMultilevel"/>
    <w:tmpl w:val="08D64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4C3BFC"/>
    <w:multiLevelType w:val="hybridMultilevel"/>
    <w:tmpl w:val="34306C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457678C6"/>
    <w:multiLevelType w:val="hybridMultilevel"/>
    <w:tmpl w:val="44C4A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3E4535"/>
    <w:multiLevelType w:val="hybridMultilevel"/>
    <w:tmpl w:val="03205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6A02C7"/>
    <w:multiLevelType w:val="hybridMultilevel"/>
    <w:tmpl w:val="8E7EF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DC3028"/>
    <w:multiLevelType w:val="hybridMultilevel"/>
    <w:tmpl w:val="21984EA0"/>
    <w:lvl w:ilvl="0" w:tplc="D9E0110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65C76232"/>
    <w:multiLevelType w:val="multilevel"/>
    <w:tmpl w:val="D53C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7656761"/>
    <w:multiLevelType w:val="multilevel"/>
    <w:tmpl w:val="A9164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A3F31B5"/>
    <w:multiLevelType w:val="hybridMultilevel"/>
    <w:tmpl w:val="3AAEA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CF5162"/>
    <w:multiLevelType w:val="multilevel"/>
    <w:tmpl w:val="E236F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7927AC6"/>
    <w:multiLevelType w:val="hybridMultilevel"/>
    <w:tmpl w:val="83B05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E82952"/>
    <w:multiLevelType w:val="hybridMultilevel"/>
    <w:tmpl w:val="D0A86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3575962">
    <w:abstractNumId w:val="21"/>
  </w:num>
  <w:num w:numId="2" w16cid:durableId="2016615621">
    <w:abstractNumId w:val="11"/>
  </w:num>
  <w:num w:numId="3" w16cid:durableId="1926693716">
    <w:abstractNumId w:val="18"/>
  </w:num>
  <w:num w:numId="4" w16cid:durableId="35587011">
    <w:abstractNumId w:val="5"/>
  </w:num>
  <w:num w:numId="5" w16cid:durableId="470562748">
    <w:abstractNumId w:val="19"/>
  </w:num>
  <w:num w:numId="6" w16cid:durableId="1014964846">
    <w:abstractNumId w:val="2"/>
  </w:num>
  <w:num w:numId="7" w16cid:durableId="926186503">
    <w:abstractNumId w:val="8"/>
  </w:num>
  <w:num w:numId="8" w16cid:durableId="1612937134">
    <w:abstractNumId w:val="14"/>
  </w:num>
  <w:num w:numId="9" w16cid:durableId="1129281764">
    <w:abstractNumId w:val="6"/>
  </w:num>
  <w:num w:numId="10" w16cid:durableId="188639484">
    <w:abstractNumId w:val="15"/>
  </w:num>
  <w:num w:numId="11" w16cid:durableId="1557619460">
    <w:abstractNumId w:val="16"/>
  </w:num>
  <w:num w:numId="12" w16cid:durableId="1252858920">
    <w:abstractNumId w:val="20"/>
  </w:num>
  <w:num w:numId="13" w16cid:durableId="622149226">
    <w:abstractNumId w:val="7"/>
  </w:num>
  <w:num w:numId="14" w16cid:durableId="359743865">
    <w:abstractNumId w:val="1"/>
  </w:num>
  <w:num w:numId="15" w16cid:durableId="1767921964">
    <w:abstractNumId w:val="9"/>
  </w:num>
  <w:num w:numId="16" w16cid:durableId="652950888">
    <w:abstractNumId w:val="22"/>
  </w:num>
  <w:num w:numId="17" w16cid:durableId="1932008029">
    <w:abstractNumId w:val="12"/>
  </w:num>
  <w:num w:numId="18" w16cid:durableId="472522804">
    <w:abstractNumId w:val="17"/>
  </w:num>
  <w:num w:numId="19" w16cid:durableId="904292922">
    <w:abstractNumId w:val="0"/>
  </w:num>
  <w:num w:numId="20" w16cid:durableId="241453432">
    <w:abstractNumId w:val="4"/>
  </w:num>
  <w:num w:numId="21" w16cid:durableId="1656882715">
    <w:abstractNumId w:val="23"/>
  </w:num>
  <w:num w:numId="22" w16cid:durableId="1216812756">
    <w:abstractNumId w:val="10"/>
  </w:num>
  <w:num w:numId="23" w16cid:durableId="636883448">
    <w:abstractNumId w:val="3"/>
  </w:num>
  <w:num w:numId="24" w16cid:durableId="161482183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DMxMjYwNzewNLRU0lEKTi0uzszPAykwrgUA2f4rjywAAAA="/>
  </w:docVars>
  <w:rsids>
    <w:rsidRoot w:val="00DA134C"/>
    <w:rsid w:val="000112EE"/>
    <w:rsid w:val="000306C9"/>
    <w:rsid w:val="00043BA8"/>
    <w:rsid w:val="00062806"/>
    <w:rsid w:val="00080FA8"/>
    <w:rsid w:val="00081046"/>
    <w:rsid w:val="00084430"/>
    <w:rsid w:val="00086DA6"/>
    <w:rsid w:val="00090C63"/>
    <w:rsid w:val="000A24CA"/>
    <w:rsid w:val="000C3CA3"/>
    <w:rsid w:val="000C660D"/>
    <w:rsid w:val="000D05D9"/>
    <w:rsid w:val="000E2281"/>
    <w:rsid w:val="000F7689"/>
    <w:rsid w:val="0010513C"/>
    <w:rsid w:val="001159B1"/>
    <w:rsid w:val="00120A3B"/>
    <w:rsid w:val="00121BBF"/>
    <w:rsid w:val="00136C01"/>
    <w:rsid w:val="00142A94"/>
    <w:rsid w:val="0014311E"/>
    <w:rsid w:val="00175B90"/>
    <w:rsid w:val="001773FF"/>
    <w:rsid w:val="001C5A66"/>
    <w:rsid w:val="001C7F13"/>
    <w:rsid w:val="002210B6"/>
    <w:rsid w:val="00232CBD"/>
    <w:rsid w:val="00240A8E"/>
    <w:rsid w:val="00242E4E"/>
    <w:rsid w:val="002570AB"/>
    <w:rsid w:val="00265D19"/>
    <w:rsid w:val="00266F37"/>
    <w:rsid w:val="00271EEF"/>
    <w:rsid w:val="00293409"/>
    <w:rsid w:val="00296C0D"/>
    <w:rsid w:val="002A7CCB"/>
    <w:rsid w:val="002C34A2"/>
    <w:rsid w:val="00302FA3"/>
    <w:rsid w:val="00307DC1"/>
    <w:rsid w:val="00313F95"/>
    <w:rsid w:val="003155F5"/>
    <w:rsid w:val="003272BE"/>
    <w:rsid w:val="00334B08"/>
    <w:rsid w:val="0034040D"/>
    <w:rsid w:val="00340738"/>
    <w:rsid w:val="00341B4C"/>
    <w:rsid w:val="00341F6C"/>
    <w:rsid w:val="003517E4"/>
    <w:rsid w:val="00355339"/>
    <w:rsid w:val="00360EFB"/>
    <w:rsid w:val="00391C47"/>
    <w:rsid w:val="003943B6"/>
    <w:rsid w:val="003B0646"/>
    <w:rsid w:val="003D40E3"/>
    <w:rsid w:val="003E28CA"/>
    <w:rsid w:val="003F00F5"/>
    <w:rsid w:val="003F3AEA"/>
    <w:rsid w:val="00411ADC"/>
    <w:rsid w:val="0042230F"/>
    <w:rsid w:val="0044331E"/>
    <w:rsid w:val="00471E8C"/>
    <w:rsid w:val="00472F94"/>
    <w:rsid w:val="004A3C04"/>
    <w:rsid w:val="004A61FD"/>
    <w:rsid w:val="004C79EB"/>
    <w:rsid w:val="004E0A14"/>
    <w:rsid w:val="004E2247"/>
    <w:rsid w:val="004F110A"/>
    <w:rsid w:val="00505C42"/>
    <w:rsid w:val="00522C0C"/>
    <w:rsid w:val="00543A2D"/>
    <w:rsid w:val="00553DBC"/>
    <w:rsid w:val="00566C8E"/>
    <w:rsid w:val="00573909"/>
    <w:rsid w:val="00575858"/>
    <w:rsid w:val="00576387"/>
    <w:rsid w:val="00592652"/>
    <w:rsid w:val="005A4A5A"/>
    <w:rsid w:val="005B4DC0"/>
    <w:rsid w:val="005C7A48"/>
    <w:rsid w:val="005C7CD8"/>
    <w:rsid w:val="005D31BF"/>
    <w:rsid w:val="005F2309"/>
    <w:rsid w:val="00604645"/>
    <w:rsid w:val="00646649"/>
    <w:rsid w:val="0065399B"/>
    <w:rsid w:val="006573C7"/>
    <w:rsid w:val="006668F5"/>
    <w:rsid w:val="00682612"/>
    <w:rsid w:val="00683FC7"/>
    <w:rsid w:val="00694829"/>
    <w:rsid w:val="00697FF1"/>
    <w:rsid w:val="006B2C6B"/>
    <w:rsid w:val="006B4FAA"/>
    <w:rsid w:val="006D3F85"/>
    <w:rsid w:val="006D727A"/>
    <w:rsid w:val="00715E09"/>
    <w:rsid w:val="00716893"/>
    <w:rsid w:val="00722FD4"/>
    <w:rsid w:val="00726658"/>
    <w:rsid w:val="00731FC4"/>
    <w:rsid w:val="00734172"/>
    <w:rsid w:val="007608CB"/>
    <w:rsid w:val="00770FA3"/>
    <w:rsid w:val="00774FE1"/>
    <w:rsid w:val="00775CB6"/>
    <w:rsid w:val="00794FE6"/>
    <w:rsid w:val="007B0A9A"/>
    <w:rsid w:val="007B1030"/>
    <w:rsid w:val="007B2DD8"/>
    <w:rsid w:val="007C2016"/>
    <w:rsid w:val="007C3AFA"/>
    <w:rsid w:val="007D34E2"/>
    <w:rsid w:val="007F4004"/>
    <w:rsid w:val="007F4DD7"/>
    <w:rsid w:val="00822FFF"/>
    <w:rsid w:val="008261E4"/>
    <w:rsid w:val="00831121"/>
    <w:rsid w:val="00833B3D"/>
    <w:rsid w:val="00850E79"/>
    <w:rsid w:val="0086166F"/>
    <w:rsid w:val="0086643B"/>
    <w:rsid w:val="008809CC"/>
    <w:rsid w:val="00892403"/>
    <w:rsid w:val="008B05F1"/>
    <w:rsid w:val="008B3F48"/>
    <w:rsid w:val="008B5953"/>
    <w:rsid w:val="008C1448"/>
    <w:rsid w:val="008C3659"/>
    <w:rsid w:val="008F7E07"/>
    <w:rsid w:val="00900CD6"/>
    <w:rsid w:val="00906569"/>
    <w:rsid w:val="0091585E"/>
    <w:rsid w:val="0092426A"/>
    <w:rsid w:val="00930DB2"/>
    <w:rsid w:val="00931EC7"/>
    <w:rsid w:val="009409D9"/>
    <w:rsid w:val="009642B6"/>
    <w:rsid w:val="0097379B"/>
    <w:rsid w:val="00986FA4"/>
    <w:rsid w:val="009A0201"/>
    <w:rsid w:val="009B2D8E"/>
    <w:rsid w:val="009C399D"/>
    <w:rsid w:val="009D27C2"/>
    <w:rsid w:val="009E6B93"/>
    <w:rsid w:val="009F7A3F"/>
    <w:rsid w:val="00A40F3E"/>
    <w:rsid w:val="00A52E3F"/>
    <w:rsid w:val="00A5591D"/>
    <w:rsid w:val="00A66E25"/>
    <w:rsid w:val="00A85578"/>
    <w:rsid w:val="00A86ED0"/>
    <w:rsid w:val="00AB0EE9"/>
    <w:rsid w:val="00AB4D8D"/>
    <w:rsid w:val="00B13433"/>
    <w:rsid w:val="00B16C98"/>
    <w:rsid w:val="00B22CB9"/>
    <w:rsid w:val="00B25C3E"/>
    <w:rsid w:val="00B26596"/>
    <w:rsid w:val="00B27D52"/>
    <w:rsid w:val="00B41AD5"/>
    <w:rsid w:val="00B41B52"/>
    <w:rsid w:val="00B4671B"/>
    <w:rsid w:val="00B909BB"/>
    <w:rsid w:val="00B9548D"/>
    <w:rsid w:val="00BA06FC"/>
    <w:rsid w:val="00BA380D"/>
    <w:rsid w:val="00BA7E1B"/>
    <w:rsid w:val="00BB6DB7"/>
    <w:rsid w:val="00BB723D"/>
    <w:rsid w:val="00C25C7C"/>
    <w:rsid w:val="00C40E03"/>
    <w:rsid w:val="00C411DA"/>
    <w:rsid w:val="00C45D05"/>
    <w:rsid w:val="00C50830"/>
    <w:rsid w:val="00C77CCF"/>
    <w:rsid w:val="00C82000"/>
    <w:rsid w:val="00C90DB0"/>
    <w:rsid w:val="00C915CE"/>
    <w:rsid w:val="00CA466D"/>
    <w:rsid w:val="00CA734D"/>
    <w:rsid w:val="00CD6994"/>
    <w:rsid w:val="00CE748D"/>
    <w:rsid w:val="00CF10B1"/>
    <w:rsid w:val="00CF5BA0"/>
    <w:rsid w:val="00D000A9"/>
    <w:rsid w:val="00D01944"/>
    <w:rsid w:val="00D223C3"/>
    <w:rsid w:val="00D2337E"/>
    <w:rsid w:val="00D26543"/>
    <w:rsid w:val="00D363DA"/>
    <w:rsid w:val="00D37231"/>
    <w:rsid w:val="00D5056C"/>
    <w:rsid w:val="00D61764"/>
    <w:rsid w:val="00D74936"/>
    <w:rsid w:val="00D96AA7"/>
    <w:rsid w:val="00D97C60"/>
    <w:rsid w:val="00DA134C"/>
    <w:rsid w:val="00DA5DDD"/>
    <w:rsid w:val="00DD4656"/>
    <w:rsid w:val="00DD63E0"/>
    <w:rsid w:val="00E00E27"/>
    <w:rsid w:val="00E5440F"/>
    <w:rsid w:val="00E76F37"/>
    <w:rsid w:val="00E83DB8"/>
    <w:rsid w:val="00E85526"/>
    <w:rsid w:val="00E95799"/>
    <w:rsid w:val="00EC497E"/>
    <w:rsid w:val="00EE6A1A"/>
    <w:rsid w:val="00F01552"/>
    <w:rsid w:val="00F01581"/>
    <w:rsid w:val="00F07DE9"/>
    <w:rsid w:val="00F22B4F"/>
    <w:rsid w:val="00F47F12"/>
    <w:rsid w:val="00F555F3"/>
    <w:rsid w:val="00F5770C"/>
    <w:rsid w:val="00F61B08"/>
    <w:rsid w:val="00F663D8"/>
    <w:rsid w:val="00F71539"/>
    <w:rsid w:val="00F749D8"/>
    <w:rsid w:val="00F77576"/>
    <w:rsid w:val="00F91695"/>
    <w:rsid w:val="00FC0688"/>
    <w:rsid w:val="00FC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AA2D1C"/>
  <w15:chartTrackingRefBased/>
  <w15:docId w15:val="{C47C67F8-8483-4A59-AB11-13DA532E0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D52"/>
  </w:style>
  <w:style w:type="paragraph" w:styleId="Footer">
    <w:name w:val="footer"/>
    <w:basedOn w:val="Normal"/>
    <w:link w:val="FooterChar"/>
    <w:uiPriority w:val="99"/>
    <w:unhideWhenUsed/>
    <w:rsid w:val="00B2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D52"/>
  </w:style>
  <w:style w:type="character" w:styleId="Hyperlink">
    <w:name w:val="Hyperlink"/>
    <w:basedOn w:val="DefaultParagraphFont"/>
    <w:uiPriority w:val="99"/>
    <w:unhideWhenUsed/>
    <w:rsid w:val="006B4F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4FA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C7F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223C3"/>
    <w:pPr>
      <w:ind w:left="720"/>
      <w:contextualSpacing/>
    </w:pPr>
  </w:style>
  <w:style w:type="paragraph" w:customStyle="1" w:styleId="Informal1">
    <w:name w:val="Informal1"/>
    <w:rsid w:val="00C25C7C"/>
    <w:pPr>
      <w:spacing w:before="60" w:after="6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71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az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F5BCEF-60C4-4254-BD72-FC38A8B3C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a Inganamort</dc:creator>
  <cp:keywords/>
  <dc:description/>
  <cp:lastModifiedBy>Katherine Cecala</cp:lastModifiedBy>
  <cp:revision>8</cp:revision>
  <dcterms:created xsi:type="dcterms:W3CDTF">2023-08-20T22:31:00Z</dcterms:created>
  <dcterms:modified xsi:type="dcterms:W3CDTF">2023-08-20T22:37:00Z</dcterms:modified>
</cp:coreProperties>
</file>